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1A9C1" w14:textId="77777777" w:rsidR="00C14A2F" w:rsidRPr="00C14A2F" w:rsidRDefault="00C14A2F" w:rsidP="00C14A2F">
      <w:pPr>
        <w:shd w:val="clear" w:color="auto" w:fill="F7F7F7"/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C14A2F">
        <w:rPr>
          <w:rFonts w:ascii="Consolas" w:eastAsia="Times New Roman" w:hAnsi="Consolas" w:cs="Times New Roman"/>
          <w:color w:val="000000"/>
          <w:sz w:val="21"/>
          <w:szCs w:val="21"/>
        </w:rPr>
        <w:t>val = randi([10 100]);</w:t>
      </w:r>
    </w:p>
    <w:p w14:paraId="68EB48A9" w14:textId="1E7446D4" w:rsidR="00C14A2F" w:rsidRPr="00C14A2F" w:rsidRDefault="00C14A2F" w:rsidP="00C14A2F">
      <w:pPr>
        <w:spacing w:after="0" w:line="315" w:lineRule="atLeast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'ans_q2' is initialized with 0.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</w:t>
      </w: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If 'val' is multiple of 5, add 3 to 'ans_q2'.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</w:t>
      </w: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If 'val' is multiple of 2, add 2 to 'ans_q2'. </w:t>
      </w:r>
    </w:p>
    <w:p w14:paraId="2CB7561B" w14:textId="6D854711" w:rsidR="00C14A2F" w:rsidRPr="00C14A2F" w:rsidRDefault="00C14A2F" w:rsidP="00C14A2F">
      <w:pPr>
        <w:spacing w:after="0" w:line="315" w:lineRule="atLeast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For example,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I</w:t>
      </w: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f 'val' is 50, 'ans_q2' becomes 5. If 'val' is 4, 'ans_q2' becomes 2.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I</w:t>
      </w: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f 'val' is 7, 'ans_q2' becomes 0. </w:t>
      </w:r>
    </w:p>
    <w:p w14:paraId="106F2274" w14:textId="77777777" w:rsidR="00C14A2F" w:rsidRPr="00C14A2F" w:rsidRDefault="00C14A2F" w:rsidP="00C14A2F">
      <w:pPr>
        <w:spacing w:after="0" w:line="315" w:lineRule="atLeast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C14A2F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Write a script to compute 'ans_q2'. </w:t>
      </w:r>
    </w:p>
    <w:p w14:paraId="27B04615" w14:textId="00D45782" w:rsidR="00C14A2F" w:rsidRDefault="00C14A2F" w:rsidP="00C14A2F">
      <w:r w:rsidRPr="00C14A2F">
        <w:t xml:space="preserve"> </w:t>
      </w:r>
    </w:p>
    <w:p w14:paraId="6D2DC2BB" w14:textId="7CD17EE4" w:rsidR="00AD3669" w:rsidRDefault="00AD3669" w:rsidP="00C14A2F">
      <w:r>
        <w:t xml:space="preserve">Which of the following scripts are correct? </w:t>
      </w:r>
    </w:p>
    <w:p w14:paraId="3E786982" w14:textId="54464ACC" w:rsidR="007B605C" w:rsidRDefault="00C14A2F" w:rsidP="00C14A2F">
      <w:r>
        <w:rPr>
          <w:noProof/>
        </w:rPr>
        <w:drawing>
          <wp:inline distT="0" distB="0" distL="0" distR="0" wp14:anchorId="2523F041" wp14:editId="75EE0F72">
            <wp:extent cx="6812497" cy="3813289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1974" cy="3829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795F36" w14:textId="7A188DE7" w:rsidR="00C14A2F" w:rsidRPr="00C14A2F" w:rsidRDefault="00C14A2F" w:rsidP="00C14A2F">
      <w:r>
        <w:rPr>
          <w:noProof/>
        </w:rPr>
        <w:drawing>
          <wp:inline distT="0" distB="0" distL="0" distR="0" wp14:anchorId="504C6AC0" wp14:editId="169E913D">
            <wp:extent cx="6821903" cy="3743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7994" cy="3752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14A2F" w:rsidRPr="00C14A2F" w:rsidSect="00C14A2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D49ED"/>
    <w:multiLevelType w:val="multilevel"/>
    <w:tmpl w:val="A3DA6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0983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DIxMzcxMbUwNDJR0lEKTi0uzszPAykwrAUATltlKSwAAAA="/>
  </w:docVars>
  <w:rsids>
    <w:rsidRoot w:val="00C14A2F"/>
    <w:rsid w:val="00234C60"/>
    <w:rsid w:val="007B605C"/>
    <w:rsid w:val="00AD3669"/>
    <w:rsid w:val="00C14A2F"/>
    <w:rsid w:val="00F45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097F1"/>
  <w15:chartTrackingRefBased/>
  <w15:docId w15:val="{A03FF069-5E16-4C0D-AAC0-9B387F17A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57627b47">
    <w:name w:val="se57627b47"/>
    <w:basedOn w:val="Normal"/>
    <w:rsid w:val="00C14A2F"/>
    <w:pPr>
      <w:spacing w:before="100" w:beforeAutospacing="1" w:after="100" w:afterAutospacing="1" w:line="240" w:lineRule="auto"/>
      <w:ind w:left="84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57627b40">
    <w:name w:val="se57627b40"/>
    <w:basedOn w:val="DefaultParagraphFont"/>
    <w:rsid w:val="00C14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05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180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7785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860505">
                  <w:marLeft w:val="0"/>
                  <w:marRight w:val="15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159554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66111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897121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692902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8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l Min Yeum</dc:creator>
  <cp:keywords/>
  <dc:description/>
  <cp:lastModifiedBy>Chul Min Yeum</cp:lastModifiedBy>
  <cp:revision>2</cp:revision>
  <dcterms:created xsi:type="dcterms:W3CDTF">2022-05-16T13:47:00Z</dcterms:created>
  <dcterms:modified xsi:type="dcterms:W3CDTF">2022-05-16T14:18:00Z</dcterms:modified>
</cp:coreProperties>
</file>